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7" w:type="dxa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03"/>
        <w:gridCol w:w="2847"/>
        <w:gridCol w:w="709"/>
        <w:gridCol w:w="709"/>
        <w:gridCol w:w="709"/>
      </w:tblGrid>
      <w:tr w:rsidR="005C3CCF" w:rsidRPr="00F639B6" w14:paraId="44C358A3" w14:textId="77777777" w:rsidTr="00765F09">
        <w:trPr>
          <w:trHeight w:hRule="exact" w:val="567"/>
        </w:trPr>
        <w:tc>
          <w:tcPr>
            <w:tcW w:w="10077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4F9290A1" w14:textId="6FCF838D" w:rsidR="005C3CCF" w:rsidRPr="00F639B6" w:rsidRDefault="008774A1" w:rsidP="00CB7C5F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ITCC</w:t>
            </w:r>
            <w:r w:rsidR="005C3CCF" w:rsidRPr="00F639B6">
              <w:rPr>
                <w:rFonts w:ascii="Arial" w:hAnsi="Arial" w:cs="Arial"/>
                <w:b/>
                <w:szCs w:val="24"/>
              </w:rPr>
              <w:t xml:space="preserve"> </w:t>
            </w:r>
            <w:r w:rsidR="00DE5AFB">
              <w:rPr>
                <w:rFonts w:ascii="Arial" w:hAnsi="Arial" w:cs="Arial"/>
                <w:b/>
                <w:szCs w:val="24"/>
              </w:rPr>
              <w:t xml:space="preserve">Data </w:t>
            </w:r>
            <w:r w:rsidR="005C3CCF" w:rsidRPr="00F639B6">
              <w:rPr>
                <w:rFonts w:ascii="Arial" w:hAnsi="Arial" w:cs="Arial"/>
                <w:b/>
                <w:szCs w:val="24"/>
              </w:rPr>
              <w:t>Closure Checklist</w:t>
            </w:r>
            <w:r w:rsidR="00E967A7">
              <w:rPr>
                <w:rFonts w:ascii="Arial" w:hAnsi="Arial" w:cs="Arial"/>
                <w:b/>
                <w:szCs w:val="24"/>
              </w:rPr>
              <w:t xml:space="preserve"> (</w:t>
            </w:r>
            <w:r w:rsidR="00983384">
              <w:rPr>
                <w:rFonts w:ascii="Arial" w:hAnsi="Arial" w:cs="Arial"/>
                <w:b/>
                <w:szCs w:val="24"/>
              </w:rPr>
              <w:t xml:space="preserve">ITCC to complete one form for </w:t>
            </w:r>
            <w:r w:rsidR="00CB7C5F">
              <w:rPr>
                <w:rFonts w:ascii="Arial" w:hAnsi="Arial" w:cs="Arial"/>
                <w:b/>
                <w:szCs w:val="24"/>
              </w:rPr>
              <w:t>all sites</w:t>
            </w:r>
            <w:r w:rsidR="00E967A7">
              <w:rPr>
                <w:rFonts w:ascii="Arial" w:hAnsi="Arial" w:cs="Arial"/>
                <w:b/>
                <w:szCs w:val="24"/>
              </w:rPr>
              <w:t>)</w:t>
            </w:r>
          </w:p>
        </w:tc>
      </w:tr>
      <w:tr w:rsidR="008A6BBA" w:rsidRPr="00F639B6" w14:paraId="693B25F8" w14:textId="77777777" w:rsidTr="001E3AA4">
        <w:trPr>
          <w:trHeight w:hRule="exact" w:val="567"/>
        </w:trPr>
        <w:tc>
          <w:tcPr>
            <w:tcW w:w="5103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152C517D" w14:textId="66461465" w:rsidR="008A6BBA" w:rsidRPr="00F639B6" w:rsidRDefault="008A6BBA" w:rsidP="005C3CCF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udy:</w:t>
            </w:r>
          </w:p>
        </w:tc>
        <w:tc>
          <w:tcPr>
            <w:tcW w:w="4974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03EEDF1" w14:textId="4DC94967" w:rsidR="008A6BBA" w:rsidRPr="0012018C" w:rsidRDefault="008A6BBA" w:rsidP="006B2EDB">
            <w:pPr>
              <w:pStyle w:val="Instruction"/>
              <w:rPr>
                <w:rFonts w:ascii="Arial" w:hAnsi="Arial" w:cs="Arial"/>
                <w:b/>
                <w:bCs/>
                <w:szCs w:val="24"/>
              </w:rPr>
            </w:pPr>
          </w:p>
        </w:tc>
      </w:tr>
      <w:tr w:rsidR="008A6BBA" w:rsidRPr="00F639B6" w14:paraId="7168E7F3" w14:textId="77777777" w:rsidTr="001E3AA4">
        <w:trPr>
          <w:trHeight w:hRule="exact" w:val="567"/>
        </w:trPr>
        <w:tc>
          <w:tcPr>
            <w:tcW w:w="5103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1D2C78C2" w14:textId="29FDB5EC" w:rsidR="00075B20" w:rsidRPr="00F639B6" w:rsidRDefault="00DE5AFB" w:rsidP="00075B20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roject Data Manager:</w:t>
            </w:r>
          </w:p>
        </w:tc>
        <w:tc>
          <w:tcPr>
            <w:tcW w:w="4974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E215FE6" w14:textId="77777777" w:rsidR="008A6BBA" w:rsidRPr="00F639B6" w:rsidRDefault="008A6BBA" w:rsidP="00765F09">
            <w:pPr>
              <w:pStyle w:val="Instruction"/>
              <w:ind w:left="170"/>
              <w:rPr>
                <w:rFonts w:ascii="Arial" w:hAnsi="Arial" w:cs="Arial"/>
                <w:b/>
                <w:szCs w:val="24"/>
              </w:rPr>
            </w:pPr>
          </w:p>
        </w:tc>
      </w:tr>
      <w:tr w:rsidR="00DE5AFB" w:rsidRPr="00F639B6" w14:paraId="5B3A16FF" w14:textId="77777777" w:rsidTr="001E3AA4">
        <w:trPr>
          <w:trHeight w:hRule="exact" w:val="567"/>
        </w:trPr>
        <w:tc>
          <w:tcPr>
            <w:tcW w:w="5103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254DAB67" w14:textId="7CD48ADE" w:rsidR="00DE5AFB" w:rsidRDefault="00DE5AFB" w:rsidP="00075B20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roject Manager:</w:t>
            </w:r>
          </w:p>
        </w:tc>
        <w:tc>
          <w:tcPr>
            <w:tcW w:w="4974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2FB55993" w14:textId="77777777" w:rsidR="00DE5AFB" w:rsidRPr="00F639B6" w:rsidRDefault="00DE5AFB" w:rsidP="00765F09">
            <w:pPr>
              <w:pStyle w:val="Instruction"/>
              <w:ind w:left="170"/>
              <w:rPr>
                <w:rFonts w:ascii="Arial" w:hAnsi="Arial" w:cs="Arial"/>
                <w:b/>
                <w:szCs w:val="24"/>
              </w:rPr>
            </w:pPr>
          </w:p>
        </w:tc>
      </w:tr>
      <w:tr w:rsidR="008A6BBA" w:rsidRPr="00F639B6" w14:paraId="2416D6B7" w14:textId="77777777" w:rsidTr="000E0C2D">
        <w:trPr>
          <w:trHeight w:hRule="exact" w:val="482"/>
        </w:trPr>
        <w:tc>
          <w:tcPr>
            <w:tcW w:w="10077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6097369C" w14:textId="77A8BE15" w:rsidR="008A6BBA" w:rsidRPr="00F639B6" w:rsidRDefault="000E0C2D" w:rsidP="005C3CCF">
            <w:pPr>
              <w:pStyle w:val="Instruction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Data Base Closure</w:t>
            </w:r>
          </w:p>
        </w:tc>
      </w:tr>
      <w:tr w:rsidR="00F639B6" w:rsidRPr="00765F09" w14:paraId="18159956" w14:textId="77777777" w:rsidTr="001E3AA4">
        <w:trPr>
          <w:trHeight w:hRule="exact" w:val="567"/>
        </w:trPr>
        <w:tc>
          <w:tcPr>
            <w:tcW w:w="5103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1B37EE5E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847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4BC0555A" w14:textId="511CEB29" w:rsidR="005C3CCF" w:rsidRPr="00765F09" w:rsidRDefault="00DE5AFB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dditional </w:t>
            </w:r>
            <w:r w:rsidR="005C3CCF" w:rsidRPr="00765F09">
              <w:rPr>
                <w:rFonts w:ascii="Arial" w:hAnsi="Arial" w:cs="Arial"/>
                <w:b/>
                <w:sz w:val="22"/>
                <w:szCs w:val="22"/>
              </w:rPr>
              <w:t>Detail</w:t>
            </w:r>
            <w:r>
              <w:rPr>
                <w:rFonts w:ascii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2C97494B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Yes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42E395CB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2FF65487" w14:textId="77777777" w:rsidR="005C3CCF" w:rsidRPr="00765F09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N/A</w:t>
            </w:r>
          </w:p>
        </w:tc>
      </w:tr>
      <w:tr w:rsidR="00E967A7" w:rsidRPr="00765F09" w14:paraId="7A0D173D" w14:textId="77777777" w:rsidTr="001E3AA4">
        <w:trPr>
          <w:trHeight w:hRule="exact" w:val="1252"/>
        </w:trPr>
        <w:tc>
          <w:tcPr>
            <w:tcW w:w="5103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FA82700" w14:textId="44692B0F" w:rsidR="00E967A7" w:rsidRPr="00765F09" w:rsidRDefault="00DE5AFB" w:rsidP="00DE5AFB">
            <w:pPr>
              <w:pStyle w:val="Instruction"/>
              <w:numPr>
                <w:ilvl w:val="0"/>
                <w:numId w:val="5"/>
              </w:num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ave a</w:t>
            </w:r>
            <w:r w:rsidRPr="00DE5AFB">
              <w:rPr>
                <w:rFonts w:ascii="Arial" w:hAnsi="Arial" w:cs="Arial"/>
                <w:sz w:val="22"/>
                <w:szCs w:val="22"/>
              </w:rPr>
              <w:t>ll expected CRFs</w:t>
            </w:r>
            <w:r>
              <w:rPr>
                <w:rFonts w:ascii="Arial" w:hAnsi="Arial" w:cs="Arial"/>
                <w:sz w:val="22"/>
                <w:szCs w:val="22"/>
              </w:rPr>
              <w:t>/data collection worksheets</w:t>
            </w:r>
            <w:r w:rsidRPr="00DE5AFB">
              <w:rPr>
                <w:rFonts w:ascii="Arial" w:hAnsi="Arial" w:cs="Arial"/>
                <w:sz w:val="22"/>
                <w:szCs w:val="22"/>
              </w:rPr>
              <w:t xml:space="preserve"> been entered</w:t>
            </w:r>
            <w:r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2847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0ECEBAA" w14:textId="7EB5DD8D" w:rsidR="00E967A7" w:rsidRPr="00765F09" w:rsidRDefault="00E967A7" w:rsidP="00075B20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5C19A93B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5F7E196B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3A207AD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967A7" w:rsidRPr="00765F09" w14:paraId="06BC0206" w14:textId="77777777" w:rsidTr="001E3AA4">
        <w:trPr>
          <w:trHeight w:val="567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A76D5" w14:textId="35A05284" w:rsidR="00E967A7" w:rsidRPr="00765F09" w:rsidRDefault="00DE5AFB" w:rsidP="00DE5AFB">
            <w:pPr>
              <w:pStyle w:val="Instruction"/>
              <w:numPr>
                <w:ilvl w:val="0"/>
                <w:numId w:val="5"/>
              </w:num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a</w:t>
            </w:r>
            <w:r w:rsidR="00536B97">
              <w:rPr>
                <w:rFonts w:ascii="Arial" w:hAnsi="Arial" w:cs="Arial"/>
                <w:sz w:val="22"/>
                <w:szCs w:val="22"/>
              </w:rPr>
              <w:t>v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E3AA4">
              <w:rPr>
                <w:rFonts w:ascii="Arial" w:hAnsi="Arial" w:cs="Arial"/>
                <w:sz w:val="22"/>
                <w:szCs w:val="22"/>
              </w:rPr>
              <w:t>a</w:t>
            </w:r>
            <w:r w:rsidR="001E3AA4" w:rsidRPr="00DE5AFB">
              <w:rPr>
                <w:rFonts w:ascii="Arial" w:hAnsi="Arial" w:cs="Arial"/>
                <w:sz w:val="22"/>
                <w:szCs w:val="22"/>
              </w:rPr>
              <w:t>ll</w:t>
            </w:r>
            <w:r w:rsidRPr="00DE5AFB">
              <w:rPr>
                <w:rFonts w:ascii="Arial" w:hAnsi="Arial" w:cs="Arial"/>
                <w:sz w:val="22"/>
                <w:szCs w:val="22"/>
              </w:rPr>
              <w:t xml:space="preserve"> queries </w:t>
            </w:r>
            <w:r>
              <w:rPr>
                <w:rFonts w:ascii="Arial" w:hAnsi="Arial" w:cs="Arial"/>
                <w:sz w:val="22"/>
                <w:szCs w:val="22"/>
              </w:rPr>
              <w:t>been</w:t>
            </w:r>
            <w:r w:rsidRPr="00DE5AFB">
              <w:rPr>
                <w:rFonts w:ascii="Arial" w:hAnsi="Arial" w:cs="Arial"/>
                <w:sz w:val="22"/>
                <w:szCs w:val="22"/>
              </w:rPr>
              <w:t xml:space="preserve"> resolved</w:t>
            </w:r>
            <w:r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2847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5D8759" w14:textId="2AA8ECB3" w:rsidR="00E967A7" w:rsidRPr="00765F09" w:rsidRDefault="00E967A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1E1D1F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502C84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C8A058" w14:textId="77777777" w:rsidR="00E967A7" w:rsidRPr="00765F09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54713" w:rsidRPr="00765F09" w14:paraId="0437069F" w14:textId="77777777" w:rsidTr="001E3AA4">
        <w:trPr>
          <w:trHeight w:val="521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BC080" w14:textId="4A68E6E0" w:rsidR="00554713" w:rsidRPr="00765F09" w:rsidRDefault="00536B97" w:rsidP="00DE5AFB">
            <w:pPr>
              <w:pStyle w:val="Instruction"/>
              <w:numPr>
                <w:ilvl w:val="0"/>
                <w:numId w:val="5"/>
              </w:num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</w:t>
            </w:r>
            <w:r w:rsidRPr="00765F0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54713" w:rsidRPr="00765F09">
              <w:rPr>
                <w:rFonts w:ascii="Arial" w:hAnsi="Arial" w:cs="Arial"/>
                <w:sz w:val="22"/>
                <w:szCs w:val="22"/>
              </w:rPr>
              <w:t>the data</w:t>
            </w:r>
            <w:r w:rsidR="00554713">
              <w:rPr>
                <w:rFonts w:ascii="Arial" w:hAnsi="Arial" w:cs="Arial"/>
                <w:sz w:val="22"/>
                <w:szCs w:val="22"/>
              </w:rPr>
              <w:t>base consist</w:t>
            </w:r>
            <w:r w:rsidR="00627873">
              <w:rPr>
                <w:rFonts w:ascii="Arial" w:hAnsi="Arial" w:cs="Arial"/>
                <w:sz w:val="22"/>
                <w:szCs w:val="22"/>
              </w:rPr>
              <w:t>ent</w:t>
            </w:r>
            <w:r w:rsidR="00554713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2847" w:type="dxa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264BA1A" w14:textId="7D54C131" w:rsidR="00554713" w:rsidRPr="00765F09" w:rsidRDefault="00554713" w:rsidP="00762E0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D445BDA" w14:textId="77777777" w:rsidR="00554713" w:rsidRPr="00765F09" w:rsidRDefault="00554713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847CF4" w14:textId="77777777" w:rsidR="00554713" w:rsidRPr="00765F09" w:rsidRDefault="00554713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BA96C7" w14:textId="77777777" w:rsidR="00554713" w:rsidRPr="00765F09" w:rsidRDefault="00554713" w:rsidP="00762E0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76EEA" w:rsidRPr="00765F09" w14:paraId="01139DBE" w14:textId="77777777" w:rsidTr="001E3AA4">
        <w:trPr>
          <w:trHeight w:val="567"/>
        </w:trPr>
        <w:tc>
          <w:tcPr>
            <w:tcW w:w="510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A6BB457" w14:textId="628A607A" w:rsidR="00A76EEA" w:rsidRPr="00554713" w:rsidRDefault="00554713" w:rsidP="0062787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color w:val="000000" w:themeColor="text1"/>
                <w:szCs w:val="22"/>
              </w:rPr>
            </w:pPr>
            <w:r w:rsidRPr="00554713">
              <w:rPr>
                <w:rFonts w:ascii="Arial" w:eastAsia="Times New Roman" w:hAnsi="Arial"/>
                <w:szCs w:val="22"/>
                <w:lang w:eastAsia="en-US"/>
              </w:rPr>
              <w:t xml:space="preserve">Has </w:t>
            </w:r>
            <w:r w:rsidR="00536B97">
              <w:rPr>
                <w:rFonts w:ascii="Arial" w:eastAsia="Times New Roman" w:hAnsi="Arial"/>
                <w:szCs w:val="22"/>
                <w:lang w:eastAsia="en-US"/>
              </w:rPr>
              <w:t>the status of every participant</w:t>
            </w:r>
            <w:r w:rsidRPr="00554713">
              <w:rPr>
                <w:rFonts w:ascii="Arial" w:eastAsia="Times New Roman" w:hAnsi="Arial"/>
                <w:szCs w:val="22"/>
                <w:lang w:eastAsia="en-US"/>
              </w:rPr>
              <w:t xml:space="preserve"> entered (i.e., excluded, ongoing, completed, withdrawn, lost to follow-up, etc.) been </w:t>
            </w:r>
            <w:r w:rsidR="00627873">
              <w:rPr>
                <w:rFonts w:ascii="Arial" w:eastAsia="Times New Roman" w:hAnsi="Arial"/>
                <w:szCs w:val="22"/>
                <w:lang w:eastAsia="en-US"/>
              </w:rPr>
              <w:t>confirmed</w:t>
            </w:r>
            <w:r w:rsidRPr="00554713">
              <w:rPr>
                <w:rFonts w:ascii="Arial" w:eastAsia="Times New Roman" w:hAnsi="Arial"/>
                <w:szCs w:val="22"/>
                <w:lang w:eastAsia="en-US"/>
              </w:rPr>
              <w:t>?</w:t>
            </w:r>
          </w:p>
        </w:tc>
        <w:tc>
          <w:tcPr>
            <w:tcW w:w="284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0F24306" w14:textId="21FECCEE" w:rsidR="00A76EEA" w:rsidRPr="00765F09" w:rsidRDefault="00A76EEA" w:rsidP="0033152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90219B7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0A167D5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B193504" w14:textId="77777777" w:rsidR="00A76EEA" w:rsidRPr="00765F09" w:rsidRDefault="00A76EEA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54713" w:rsidRPr="00765F09" w14:paraId="490534E4" w14:textId="77777777" w:rsidTr="001E3AA4">
        <w:trPr>
          <w:trHeight w:val="567"/>
        </w:trPr>
        <w:tc>
          <w:tcPr>
            <w:tcW w:w="510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4D3F1B6" w14:textId="02D82DCE" w:rsidR="00554713" w:rsidRPr="00554713" w:rsidRDefault="00554713" w:rsidP="0062787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Arial" w:eastAsia="Times New Roman" w:hAnsi="Arial"/>
                <w:szCs w:val="22"/>
                <w:lang w:eastAsia="en-US"/>
              </w:rPr>
            </w:pPr>
            <w:r w:rsidRPr="00554713">
              <w:rPr>
                <w:rFonts w:ascii="Arial" w:eastAsia="Times New Roman" w:hAnsi="Arial"/>
                <w:szCs w:val="22"/>
                <w:lang w:eastAsia="en-US"/>
              </w:rPr>
              <w:t>Ha</w:t>
            </w:r>
            <w:r>
              <w:rPr>
                <w:rFonts w:ascii="Arial" w:eastAsia="Times New Roman" w:hAnsi="Arial"/>
                <w:szCs w:val="22"/>
                <w:lang w:eastAsia="en-US"/>
              </w:rPr>
              <w:t>ve</w:t>
            </w:r>
            <w:r w:rsidRPr="00554713">
              <w:rPr>
                <w:rFonts w:ascii="Arial" w:eastAsia="Times New Roman" w:hAnsi="Arial"/>
                <w:szCs w:val="22"/>
                <w:lang w:eastAsia="en-US"/>
              </w:rPr>
              <w:t xml:space="preserve"> any value formatting problems in database exports </w:t>
            </w:r>
            <w:r w:rsidR="00627873">
              <w:rPr>
                <w:rFonts w:ascii="Arial" w:eastAsia="Times New Roman" w:hAnsi="Arial"/>
                <w:szCs w:val="22"/>
                <w:lang w:eastAsia="en-US"/>
              </w:rPr>
              <w:t>been resolved</w:t>
            </w:r>
            <w:r w:rsidRPr="00554713">
              <w:rPr>
                <w:rFonts w:ascii="Arial" w:eastAsia="Times New Roman" w:hAnsi="Arial"/>
                <w:szCs w:val="22"/>
                <w:lang w:eastAsia="en-US"/>
              </w:rPr>
              <w:t xml:space="preserve">? </w:t>
            </w:r>
          </w:p>
        </w:tc>
        <w:tc>
          <w:tcPr>
            <w:tcW w:w="284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1EC9368" w14:textId="77777777" w:rsidR="00554713" w:rsidRPr="00765F09" w:rsidRDefault="00554713" w:rsidP="0033152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BDFD0C8" w14:textId="77777777" w:rsidR="00554713" w:rsidRPr="00765F09" w:rsidRDefault="00554713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4592D86" w14:textId="77777777" w:rsidR="00554713" w:rsidRPr="00765F09" w:rsidRDefault="00554713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C342F3F" w14:textId="77777777" w:rsidR="00554713" w:rsidRPr="00765F09" w:rsidRDefault="00554713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54713" w:rsidRPr="00765F09" w14:paraId="22E41F27" w14:textId="77777777" w:rsidTr="001E3AA4">
        <w:trPr>
          <w:trHeight w:val="567"/>
        </w:trPr>
        <w:tc>
          <w:tcPr>
            <w:tcW w:w="510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04951B9" w14:textId="65768979" w:rsidR="00554713" w:rsidRPr="00554713" w:rsidRDefault="00554713" w:rsidP="0062787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Arial" w:eastAsia="Times New Roman" w:hAnsi="Arial"/>
                <w:szCs w:val="22"/>
                <w:lang w:eastAsia="en-US"/>
              </w:rPr>
            </w:pPr>
            <w:r w:rsidRPr="00554713">
              <w:rPr>
                <w:rFonts w:ascii="Arial" w:eastAsia="Times New Roman" w:hAnsi="Arial"/>
                <w:szCs w:val="22"/>
                <w:lang w:eastAsia="en-US"/>
              </w:rPr>
              <w:t>Have all expected site signatures been applied?</w:t>
            </w:r>
          </w:p>
        </w:tc>
        <w:tc>
          <w:tcPr>
            <w:tcW w:w="284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7D0E154" w14:textId="77777777" w:rsidR="00554713" w:rsidRPr="00765F09" w:rsidRDefault="00554713" w:rsidP="0033152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361130D" w14:textId="77777777" w:rsidR="00554713" w:rsidRPr="00765F09" w:rsidRDefault="00554713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E24DB1F" w14:textId="77777777" w:rsidR="00554713" w:rsidRPr="00765F09" w:rsidRDefault="00554713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6F728C7" w14:textId="77777777" w:rsidR="00554713" w:rsidRPr="00765F09" w:rsidRDefault="00554713" w:rsidP="0033152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82809" w:rsidRPr="00765F09" w14:paraId="4E5DF8D0" w14:textId="77777777" w:rsidTr="00A82809">
        <w:trPr>
          <w:trHeight w:val="567"/>
        </w:trPr>
        <w:tc>
          <w:tcPr>
            <w:tcW w:w="10077" w:type="dxa"/>
            <w:gridSpan w:val="5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0725CC6" w14:textId="6323FF0D" w:rsidR="00A82809" w:rsidRPr="00A82809" w:rsidRDefault="00A82809" w:rsidP="00A82809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  <w:highlight w:val="lightGray"/>
              </w:rPr>
            </w:pPr>
            <w:r w:rsidRPr="00FC3E84">
              <w:rPr>
                <w:rFonts w:ascii="Arial" w:hAnsi="Arial" w:cs="Arial"/>
                <w:b/>
                <w:szCs w:val="24"/>
              </w:rPr>
              <w:t xml:space="preserve">Data </w:t>
            </w:r>
            <w:r w:rsidR="00461362">
              <w:rPr>
                <w:rFonts w:ascii="Arial" w:hAnsi="Arial" w:cs="Arial"/>
                <w:b/>
                <w:szCs w:val="24"/>
              </w:rPr>
              <w:t>Record</w:t>
            </w:r>
            <w:r w:rsidR="00461362" w:rsidRPr="00FC3E84">
              <w:rPr>
                <w:rFonts w:ascii="Arial" w:hAnsi="Arial" w:cs="Arial"/>
                <w:b/>
                <w:szCs w:val="24"/>
              </w:rPr>
              <w:t xml:space="preserve"> </w:t>
            </w:r>
            <w:r w:rsidRPr="00FC3E84">
              <w:rPr>
                <w:rFonts w:ascii="Arial" w:hAnsi="Arial" w:cs="Arial"/>
                <w:b/>
                <w:szCs w:val="24"/>
              </w:rPr>
              <w:t>Lock</w:t>
            </w:r>
          </w:p>
        </w:tc>
      </w:tr>
      <w:tr w:rsidR="00A82809" w:rsidRPr="00765F09" w14:paraId="3B84E002" w14:textId="77777777" w:rsidTr="001E3AA4">
        <w:trPr>
          <w:trHeight w:val="567"/>
        </w:trPr>
        <w:tc>
          <w:tcPr>
            <w:tcW w:w="510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45AFFCF" w14:textId="76FC73C1" w:rsidR="00A82809" w:rsidRPr="00554713" w:rsidRDefault="00A82809" w:rsidP="00A82809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Arial" w:eastAsia="Times New Roman" w:hAnsi="Arial"/>
                <w:szCs w:val="22"/>
                <w:lang w:eastAsia="en-US"/>
              </w:rPr>
            </w:pPr>
            <w:r w:rsidRPr="00A82809">
              <w:rPr>
                <w:rFonts w:ascii="Arial" w:hAnsi="Arial"/>
                <w:szCs w:val="22"/>
              </w:rPr>
              <w:t xml:space="preserve">Have all </w:t>
            </w:r>
            <w:r w:rsidR="00461362">
              <w:rPr>
                <w:rFonts w:ascii="Arial" w:hAnsi="Arial"/>
                <w:szCs w:val="22"/>
              </w:rPr>
              <w:t>staff at this site</w:t>
            </w:r>
            <w:r w:rsidR="00461362" w:rsidRPr="00A82809">
              <w:rPr>
                <w:rFonts w:ascii="Arial" w:hAnsi="Arial"/>
                <w:szCs w:val="22"/>
              </w:rPr>
              <w:t xml:space="preserve"> </w:t>
            </w:r>
            <w:r w:rsidRPr="00A82809">
              <w:rPr>
                <w:rFonts w:ascii="Arial" w:hAnsi="Arial"/>
                <w:szCs w:val="22"/>
              </w:rPr>
              <w:t>had access removed?</w:t>
            </w:r>
          </w:p>
        </w:tc>
        <w:tc>
          <w:tcPr>
            <w:tcW w:w="284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2148F39" w14:textId="77777777" w:rsidR="00A82809" w:rsidRPr="00765F09" w:rsidRDefault="00A82809" w:rsidP="00A82809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9C7749E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3D1B55B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F272360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82809" w:rsidRPr="00765F09" w14:paraId="47111322" w14:textId="77777777" w:rsidTr="001E3AA4">
        <w:trPr>
          <w:trHeight w:val="567"/>
        </w:trPr>
        <w:tc>
          <w:tcPr>
            <w:tcW w:w="510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8337CA5" w14:textId="098F78AB" w:rsidR="00A82809" w:rsidRPr="00554713" w:rsidRDefault="00A82809" w:rsidP="00A82809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Arial" w:eastAsia="Times New Roman" w:hAnsi="Arial"/>
                <w:szCs w:val="22"/>
                <w:lang w:eastAsia="en-US"/>
              </w:rPr>
            </w:pPr>
            <w:r w:rsidRPr="00A82809">
              <w:rPr>
                <w:rFonts w:ascii="Arial" w:hAnsi="Arial"/>
                <w:szCs w:val="22"/>
              </w:rPr>
              <w:t>Ha</w:t>
            </w:r>
            <w:r w:rsidR="009D2829">
              <w:rPr>
                <w:rFonts w:ascii="Arial" w:hAnsi="Arial"/>
                <w:szCs w:val="22"/>
              </w:rPr>
              <w:t xml:space="preserve">ve all records been locked in </w:t>
            </w:r>
            <w:proofErr w:type="spellStart"/>
            <w:r w:rsidR="009D2829">
              <w:rPr>
                <w:rFonts w:ascii="Arial" w:hAnsi="Arial"/>
                <w:szCs w:val="22"/>
              </w:rPr>
              <w:t>REDCap</w:t>
            </w:r>
            <w:proofErr w:type="spellEnd"/>
            <w:r w:rsidR="009D2829">
              <w:rPr>
                <w:rFonts w:ascii="Arial" w:hAnsi="Arial"/>
                <w:szCs w:val="22"/>
              </w:rPr>
              <w:t>?</w:t>
            </w:r>
          </w:p>
        </w:tc>
        <w:tc>
          <w:tcPr>
            <w:tcW w:w="284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A418029" w14:textId="77777777" w:rsidR="00A82809" w:rsidRPr="00765F09" w:rsidRDefault="00A82809" w:rsidP="00A82809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DDE83E6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C771B0B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0556503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82809" w:rsidRPr="00765F09" w14:paraId="60E4A943" w14:textId="77777777" w:rsidTr="001E3AA4">
        <w:trPr>
          <w:trHeight w:val="567"/>
        </w:trPr>
        <w:tc>
          <w:tcPr>
            <w:tcW w:w="510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F63A034" w14:textId="4B4739D8" w:rsidR="00A82809" w:rsidRPr="00554713" w:rsidRDefault="009D2829" w:rsidP="00A82809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Arial" w:eastAsia="Times New Roman" w:hAnsi="Arial"/>
                <w:szCs w:val="22"/>
                <w:lang w:eastAsia="en-US"/>
              </w:rPr>
            </w:pPr>
            <w:r w:rsidRPr="00A82809">
              <w:rPr>
                <w:rFonts w:ascii="Arial" w:hAnsi="Arial"/>
                <w:szCs w:val="22"/>
              </w:rPr>
              <w:t xml:space="preserve">Has the data been downloaded into </w:t>
            </w:r>
            <w:r>
              <w:rPr>
                <w:rFonts w:ascii="Arial" w:hAnsi="Arial"/>
                <w:szCs w:val="22"/>
              </w:rPr>
              <w:t xml:space="preserve">password protected </w:t>
            </w:r>
            <w:r w:rsidRPr="00A82809">
              <w:rPr>
                <w:rFonts w:ascii="Arial" w:hAnsi="Arial"/>
                <w:szCs w:val="22"/>
              </w:rPr>
              <w:t>Excel files onto a password protected network drive?</w:t>
            </w:r>
          </w:p>
        </w:tc>
        <w:tc>
          <w:tcPr>
            <w:tcW w:w="284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C059D2A" w14:textId="77777777" w:rsidR="00A82809" w:rsidRPr="00765F09" w:rsidRDefault="00A82809" w:rsidP="00A82809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E6B4FE3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5E4AC93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0BD8002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82809" w:rsidRPr="00765F09" w14:paraId="7F63C2C2" w14:textId="77777777" w:rsidTr="001E3AA4">
        <w:trPr>
          <w:trHeight w:val="491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5D568B" w14:textId="396156A2" w:rsidR="00A82809" w:rsidRPr="00765F09" w:rsidRDefault="00A82809" w:rsidP="00A82809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Name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49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CDE200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82809" w:rsidRPr="00765F09" w14:paraId="4CBFB788" w14:textId="77777777" w:rsidTr="001E3AA4">
        <w:trPr>
          <w:trHeight w:val="491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97A1DD" w14:textId="66456941" w:rsidR="00A82809" w:rsidRPr="00765F09" w:rsidRDefault="00A82809" w:rsidP="00A82809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49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29416C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82809" w:rsidRPr="00765F09" w14:paraId="1E486194" w14:textId="77777777" w:rsidTr="001E3AA4">
        <w:trPr>
          <w:trHeight w:val="491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C8515D" w14:textId="0FE3CBBE" w:rsidR="00A82809" w:rsidRPr="00765F09" w:rsidRDefault="00A82809" w:rsidP="00A82809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765F09">
              <w:rPr>
                <w:rFonts w:ascii="Arial" w:hAnsi="Arial" w:cs="Arial"/>
                <w:b/>
                <w:sz w:val="22"/>
                <w:szCs w:val="22"/>
              </w:rPr>
              <w:t>Date completed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49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E64DEE" w14:textId="77777777" w:rsidR="00A82809" w:rsidRPr="00765F09" w:rsidRDefault="00A82809" w:rsidP="00A82809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1BF57ACE" w14:textId="08A07477" w:rsidR="00273CBB" w:rsidRPr="00765F09" w:rsidRDefault="00273CBB" w:rsidP="00765F09">
      <w:pPr>
        <w:tabs>
          <w:tab w:val="left" w:pos="3732"/>
        </w:tabs>
        <w:jc w:val="both"/>
        <w:rPr>
          <w:rFonts w:ascii="Arial" w:hAnsi="Arial" w:cs="Arial"/>
          <w:sz w:val="22"/>
          <w:szCs w:val="22"/>
        </w:rPr>
      </w:pPr>
    </w:p>
    <w:sectPr w:rsidR="00273CBB" w:rsidRPr="00765F09" w:rsidSect="00765F09">
      <w:footerReference w:type="default" r:id="rId8"/>
      <w:headerReference w:type="first" r:id="rId9"/>
      <w:footerReference w:type="first" r:id="rId10"/>
      <w:type w:val="continuous"/>
      <w:pgSz w:w="11906" w:h="16838"/>
      <w:pgMar w:top="1418" w:right="992" w:bottom="851" w:left="992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57550" w14:textId="77777777" w:rsidR="008B4440" w:rsidRDefault="008B4440" w:rsidP="00307B4E">
      <w:r>
        <w:separator/>
      </w:r>
    </w:p>
  </w:endnote>
  <w:endnote w:type="continuationSeparator" w:id="0">
    <w:p w14:paraId="05A1BCB7" w14:textId="77777777" w:rsidR="008B4440" w:rsidRDefault="008B4440" w:rsidP="00307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auto"/>
    <w:pitch w:val="variable"/>
    <w:sig w:usb0="00000000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7159315"/>
      <w:docPartObj>
        <w:docPartGallery w:val="Page Numbers (Bottom of Page)"/>
        <w:docPartUnique/>
      </w:docPartObj>
    </w:sdtPr>
    <w:sdtEndPr/>
    <w:sdtContent>
      <w:sdt>
        <w:sdtPr>
          <w:id w:val="297960469"/>
          <w:docPartObj>
            <w:docPartGallery w:val="Page Numbers (Top of Page)"/>
            <w:docPartUnique/>
          </w:docPartObj>
        </w:sdtPr>
        <w:sdtEndPr/>
        <w:sdtContent>
          <w:p w14:paraId="73690C07" w14:textId="77777777" w:rsidR="00765F09" w:rsidRDefault="00907BB1" w:rsidP="003F0DE0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174927">
              <w:rPr>
                <w:rFonts w:ascii="Arial" w:hAnsi="Arial" w:cs="Arial"/>
                <w:sz w:val="20"/>
              </w:rPr>
              <w:t>This document is part</w:t>
            </w:r>
            <w:r w:rsidR="00555412" w:rsidRPr="00174927">
              <w:rPr>
                <w:rFonts w:ascii="Arial" w:hAnsi="Arial" w:cs="Arial"/>
                <w:sz w:val="20"/>
              </w:rPr>
              <w:t xml:space="preserve"> of the suite of </w:t>
            </w:r>
            <w:r w:rsidR="008774A1">
              <w:rPr>
                <w:rFonts w:ascii="Arial" w:hAnsi="Arial" w:cs="Arial"/>
                <w:sz w:val="20"/>
              </w:rPr>
              <w:t>ITCC</w:t>
            </w:r>
            <w:r w:rsidR="00555412" w:rsidRPr="00174927">
              <w:rPr>
                <w:rFonts w:ascii="Arial" w:hAnsi="Arial" w:cs="Arial"/>
                <w:sz w:val="20"/>
              </w:rPr>
              <w:t xml:space="preserve"> SOPs</w:t>
            </w:r>
            <w:r w:rsidR="008774A1">
              <w:rPr>
                <w:rFonts w:ascii="Arial" w:hAnsi="Arial" w:cs="Arial"/>
                <w:sz w:val="20"/>
              </w:rPr>
              <w:tab/>
            </w:r>
            <w:r w:rsidR="00555412" w:rsidRPr="00174927">
              <w:rPr>
                <w:rFonts w:ascii="Arial" w:hAnsi="Arial" w:cs="Arial"/>
                <w:sz w:val="20"/>
              </w:rPr>
              <w:tab/>
            </w:r>
            <w:r w:rsidR="00307B4E" w:rsidRPr="00174927">
              <w:rPr>
                <w:rFonts w:ascii="Arial" w:hAnsi="Arial" w:cs="Arial"/>
                <w:sz w:val="20"/>
              </w:rPr>
              <w:t xml:space="preserve">Page </w: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174927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983384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end"/>
            </w:r>
            <w:r w:rsidR="00307B4E" w:rsidRPr="00174927">
              <w:rPr>
                <w:rFonts w:ascii="Arial" w:hAnsi="Arial" w:cs="Arial"/>
                <w:sz w:val="20"/>
              </w:rPr>
              <w:t xml:space="preserve"> of </w: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174927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983384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307B4E" w:rsidRPr="00174927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1ED1134C" w14:textId="05BA1FA2" w:rsidR="00307B4E" w:rsidRDefault="00765F09" w:rsidP="003F0DE0">
            <w:pPr>
              <w:pStyle w:val="Footer"/>
              <w:tabs>
                <w:tab w:val="clear" w:pos="9026"/>
                <w:tab w:val="right" w:pos="9922"/>
              </w:tabs>
            </w:pPr>
            <w:r>
              <w:rPr>
                <w:rFonts w:ascii="Arial" w:hAnsi="Arial" w:cs="Arial"/>
                <w:bCs/>
                <w:sz w:val="20"/>
              </w:rPr>
              <w:t>Template 29b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3543393"/>
      <w:docPartObj>
        <w:docPartGallery w:val="Page Numbers (Bottom of Page)"/>
        <w:docPartUnique/>
      </w:docPartObj>
    </w:sdtPr>
    <w:sdtEndPr/>
    <w:sdtContent>
      <w:sdt>
        <w:sdtPr>
          <w:id w:val="-1148969981"/>
          <w:docPartObj>
            <w:docPartGallery w:val="Page Numbers (Top of Page)"/>
            <w:docPartUnique/>
          </w:docPartObj>
        </w:sdtPr>
        <w:sdtEndPr/>
        <w:sdtContent>
          <w:p w14:paraId="3DC2C44C" w14:textId="77777777" w:rsidR="006B2EDB" w:rsidRDefault="006B2EDB" w:rsidP="00765F09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B22203">
              <w:rPr>
                <w:rFonts w:ascii="Arial" w:hAnsi="Arial" w:cs="Arial"/>
                <w:sz w:val="20"/>
              </w:rPr>
              <w:t>This document is part of the suite of ITCC SOPs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7640FE59" w14:textId="2ACF94D2" w:rsidR="00765F09" w:rsidRDefault="006B2EDB" w:rsidP="00765F09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>Template</w:t>
            </w:r>
            <w:r w:rsidR="00461362">
              <w:rPr>
                <w:rFonts w:ascii="Arial" w:hAnsi="Arial" w:cs="Arial"/>
                <w:sz w:val="20"/>
              </w:rPr>
              <w:t xml:space="preserve"> 50</w:t>
            </w:r>
            <w:r w:rsidR="00765F09">
              <w:rPr>
                <w:rFonts w:ascii="Arial" w:hAnsi="Arial" w:cs="Arial"/>
                <w:sz w:val="20"/>
              </w:rPr>
              <w:tab/>
            </w:r>
            <w:r w:rsidR="00765F09" w:rsidRPr="00174927">
              <w:rPr>
                <w:rFonts w:ascii="Arial" w:hAnsi="Arial" w:cs="Arial"/>
                <w:sz w:val="20"/>
              </w:rPr>
              <w:tab/>
              <w:t xml:space="preserve">Page </w:t>
            </w:r>
            <w:r w:rsidR="00765F09" w:rsidRPr="00174927">
              <w:rPr>
                <w:rFonts w:ascii="Arial" w:hAnsi="Arial" w:cs="Arial"/>
                <w:bCs/>
                <w:sz w:val="20"/>
              </w:rPr>
              <w:fldChar w:fldCharType="begin"/>
            </w:r>
            <w:r w:rsidR="00765F09" w:rsidRPr="00174927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765F09" w:rsidRPr="0017492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765F09">
              <w:rPr>
                <w:rFonts w:ascii="Arial" w:hAnsi="Arial" w:cs="Arial"/>
                <w:bCs/>
                <w:sz w:val="20"/>
              </w:rPr>
              <w:t>2</w:t>
            </w:r>
            <w:r w:rsidR="00765F09" w:rsidRPr="00174927">
              <w:rPr>
                <w:rFonts w:ascii="Arial" w:hAnsi="Arial" w:cs="Arial"/>
                <w:bCs/>
                <w:sz w:val="20"/>
              </w:rPr>
              <w:fldChar w:fldCharType="end"/>
            </w:r>
            <w:r w:rsidR="00765F09" w:rsidRPr="00174927">
              <w:rPr>
                <w:rFonts w:ascii="Arial" w:hAnsi="Arial" w:cs="Arial"/>
                <w:sz w:val="20"/>
              </w:rPr>
              <w:t xml:space="preserve"> of </w:t>
            </w:r>
            <w:r w:rsidR="00765F09" w:rsidRPr="00174927">
              <w:rPr>
                <w:rFonts w:ascii="Arial" w:hAnsi="Arial" w:cs="Arial"/>
                <w:bCs/>
                <w:sz w:val="20"/>
              </w:rPr>
              <w:fldChar w:fldCharType="begin"/>
            </w:r>
            <w:r w:rsidR="00765F09" w:rsidRPr="00174927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765F09" w:rsidRPr="0017492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765F09">
              <w:rPr>
                <w:rFonts w:ascii="Arial" w:hAnsi="Arial" w:cs="Arial"/>
                <w:bCs/>
                <w:sz w:val="20"/>
              </w:rPr>
              <w:t>2</w:t>
            </w:r>
            <w:r w:rsidR="00765F09" w:rsidRPr="00174927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5DE4866C" w14:textId="1A6615BE" w:rsidR="00765F09" w:rsidRDefault="001E3AA4" w:rsidP="00765F09">
            <w:pPr>
              <w:pStyle w:val="Footer"/>
              <w:tabs>
                <w:tab w:val="clear" w:pos="9026"/>
                <w:tab w:val="right" w:pos="9922"/>
              </w:tabs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F44D2" w14:textId="77777777" w:rsidR="008B4440" w:rsidRDefault="008B4440" w:rsidP="00307B4E">
      <w:r>
        <w:separator/>
      </w:r>
    </w:p>
  </w:footnote>
  <w:footnote w:type="continuationSeparator" w:id="0">
    <w:p w14:paraId="413BDF3E" w14:textId="77777777" w:rsidR="008B4440" w:rsidRDefault="008B4440" w:rsidP="00307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E6394" w14:textId="1287FD46" w:rsidR="00765F09" w:rsidRPr="00765F09" w:rsidRDefault="001E3AA4">
    <w:pPr>
      <w:pStyle w:val="Head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0C133E" wp14:editId="5F6028CC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03757" cy="1708150"/>
          <wp:effectExtent l="0" t="0" r="0" b="6350"/>
          <wp:wrapSquare wrapText="bothSides"/>
          <wp:docPr id="1" name="Picture 1" descr="A picture containing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ircl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3757" cy="170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51FE5"/>
    <w:multiLevelType w:val="hybridMultilevel"/>
    <w:tmpl w:val="AB707FC8"/>
    <w:lvl w:ilvl="0" w:tplc="386049CC">
      <w:start w:val="1"/>
      <w:numFmt w:val="decimal"/>
      <w:lvlText w:val="%1."/>
      <w:lvlJc w:val="left"/>
      <w:pPr>
        <w:ind w:left="5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" w15:restartNumberingAfterBreak="0">
    <w:nsid w:val="40FF28D5"/>
    <w:multiLevelType w:val="hybridMultilevel"/>
    <w:tmpl w:val="77986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64938"/>
    <w:multiLevelType w:val="hybridMultilevel"/>
    <w:tmpl w:val="73B45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22771"/>
    <w:multiLevelType w:val="hybridMultilevel"/>
    <w:tmpl w:val="8F5C2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046C0"/>
    <w:multiLevelType w:val="hybridMultilevel"/>
    <w:tmpl w:val="CF5C900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9164C6"/>
    <w:multiLevelType w:val="hybridMultilevel"/>
    <w:tmpl w:val="8FF88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DM1NLE0NjE0N7ZU0lEKTi0uzszPAykwrAUA1cf+riwAAAA="/>
  </w:docVars>
  <w:rsids>
    <w:rsidRoot w:val="00273CBB"/>
    <w:rsid w:val="0002210F"/>
    <w:rsid w:val="00075B20"/>
    <w:rsid w:val="000D6F30"/>
    <w:rsid w:val="000E0C2D"/>
    <w:rsid w:val="00102130"/>
    <w:rsid w:val="0012018C"/>
    <w:rsid w:val="00121B45"/>
    <w:rsid w:val="00174927"/>
    <w:rsid w:val="001E3AA4"/>
    <w:rsid w:val="00273CBB"/>
    <w:rsid w:val="002B4AA9"/>
    <w:rsid w:val="00307B4E"/>
    <w:rsid w:val="00343DCD"/>
    <w:rsid w:val="003766E9"/>
    <w:rsid w:val="003F0DE0"/>
    <w:rsid w:val="004009F6"/>
    <w:rsid w:val="004453C2"/>
    <w:rsid w:val="00461362"/>
    <w:rsid w:val="00491EE2"/>
    <w:rsid w:val="004D6F44"/>
    <w:rsid w:val="004E5244"/>
    <w:rsid w:val="00536B97"/>
    <w:rsid w:val="00554713"/>
    <w:rsid w:val="00555412"/>
    <w:rsid w:val="005C3CCF"/>
    <w:rsid w:val="005D4818"/>
    <w:rsid w:val="005E2134"/>
    <w:rsid w:val="00627873"/>
    <w:rsid w:val="00633625"/>
    <w:rsid w:val="006B2EDB"/>
    <w:rsid w:val="00762E07"/>
    <w:rsid w:val="00762FD3"/>
    <w:rsid w:val="00765F09"/>
    <w:rsid w:val="007832C3"/>
    <w:rsid w:val="007A019F"/>
    <w:rsid w:val="007B27A5"/>
    <w:rsid w:val="007D78B5"/>
    <w:rsid w:val="00826852"/>
    <w:rsid w:val="008774A1"/>
    <w:rsid w:val="008A6BBA"/>
    <w:rsid w:val="008B4440"/>
    <w:rsid w:val="00907BB1"/>
    <w:rsid w:val="00983384"/>
    <w:rsid w:val="009D2829"/>
    <w:rsid w:val="009D53EA"/>
    <w:rsid w:val="00A514E1"/>
    <w:rsid w:val="00A549AA"/>
    <w:rsid w:val="00A72433"/>
    <w:rsid w:val="00A76EEA"/>
    <w:rsid w:val="00A82809"/>
    <w:rsid w:val="00AB6A88"/>
    <w:rsid w:val="00B2679A"/>
    <w:rsid w:val="00BA2D26"/>
    <w:rsid w:val="00BA5F29"/>
    <w:rsid w:val="00C12469"/>
    <w:rsid w:val="00CB7C5F"/>
    <w:rsid w:val="00D01303"/>
    <w:rsid w:val="00D051DF"/>
    <w:rsid w:val="00DE5AFB"/>
    <w:rsid w:val="00E47CBB"/>
    <w:rsid w:val="00E774C3"/>
    <w:rsid w:val="00E967A7"/>
    <w:rsid w:val="00EB2EFE"/>
    <w:rsid w:val="00EC1E2A"/>
    <w:rsid w:val="00F135B7"/>
    <w:rsid w:val="00F438CB"/>
    <w:rsid w:val="00F639B6"/>
    <w:rsid w:val="00FC3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1E31D"/>
  <w15:docId w15:val="{92D68594-DC4C-4848-B96B-8CD71FB9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CB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273CBB"/>
    <w:rPr>
      <w:rFonts w:ascii="Arial (W1)" w:hAnsi="Arial (W1)"/>
    </w:rPr>
  </w:style>
  <w:style w:type="paragraph" w:customStyle="1" w:styleId="TableParagraph">
    <w:name w:val="Table Paragraph"/>
    <w:basedOn w:val="Normal"/>
    <w:uiPriority w:val="1"/>
    <w:qFormat/>
    <w:rsid w:val="00273CB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307B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B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TableGrid">
    <w:name w:val="Table Grid"/>
    <w:basedOn w:val="TableNormal"/>
    <w:rsid w:val="004E52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549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9AA"/>
    <w:rPr>
      <w:rFonts w:ascii="Segoe UI" w:eastAsia="Times New Roman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554713"/>
    <w:pPr>
      <w:spacing w:after="120" w:line="360" w:lineRule="auto"/>
      <w:ind w:left="720"/>
      <w:contextualSpacing/>
    </w:pPr>
    <w:rPr>
      <w:rFonts w:asciiTheme="minorHAnsi" w:eastAsia="Calibri" w:hAnsiTheme="minorHAnsi" w:cs="Arial"/>
      <w:sz w:val="22"/>
      <w:szCs w:val="18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E5A1F3-FA00-42EC-B4C0-345411A55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12</cp:revision>
  <dcterms:created xsi:type="dcterms:W3CDTF">2021-07-02T05:47:00Z</dcterms:created>
  <dcterms:modified xsi:type="dcterms:W3CDTF">2022-03-28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7-02T05:22:23Z</vt:lpwstr>
  </property>
  <property fmtid="{D5CDD505-2E9C-101B-9397-08002B2CF9AE}" pid="4" name="MSIP_Label_51a6c3db-1667-4f49-995a-8b9973972958_Method">
    <vt:lpwstr>Privilege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871efb88-5b67-44cd-a2b7-11605621b912</vt:lpwstr>
  </property>
  <property fmtid="{D5CDD505-2E9C-101B-9397-08002B2CF9AE}" pid="8" name="MSIP_Label_51a6c3db-1667-4f49-995a-8b9973972958_ContentBits">
    <vt:lpwstr>0</vt:lpwstr>
  </property>
</Properties>
</file>